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66c29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d1383c49-ed34-4bbc-911f-4bfd3d601d4e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4605573-74e8-4d16-887f-c353375dfab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5Z</dcterms:created>
  <dcterms:modified xsi:type="dcterms:W3CDTF">2023-07-04T1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